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เขาสวยมาก ทีนี่ครั้งก่อน นะครับ ซึ่งข่าวสารที่ซึ่งในสไลด์ผมจะไม่มีรายละเอียดให้ เพื่อทำส่งผมในครั้งที่แล้ว ก็จะมี 2 รหัสนี้ เรื่องของใ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เครือข่ายและการสื่อสารข้อมูล (IT ปี 2)</dc:title>
  <dc:creator/>
  <cp:keywords/>
  <dcterms:created xsi:type="dcterms:W3CDTF">2021-03-23T08:37:55Z</dcterms:created>
  <dcterms:modified xsi:type="dcterms:W3CDTF">2021-03-23T08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2 เวลา 13.00 น.</vt:lpwstr>
  </property>
  <property fmtid="{D5CDD505-2E9C-101B-9397-08002B2CF9AE}" pid="3" name="subtitle">
    <vt:lpwstr/>
  </property>
</Properties>
</file>